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D66FE8" w14:textId="1D08466F" w:rsidR="00542E33" w:rsidRDefault="00B8473A" w:rsidP="00064D1B">
      <w:pPr>
        <w:shd w:val="clear" w:color="auto" w:fill="FFC000"/>
        <w:rPr>
          <w:b/>
          <w:bCs/>
        </w:rPr>
      </w:pPr>
      <w:r w:rsidRPr="005A13C8">
        <w:rPr>
          <w:b/>
          <w:bCs/>
        </w:rPr>
        <w:t>Task 1 (a)</w:t>
      </w:r>
    </w:p>
    <w:p w14:paraId="529E2DA0" w14:textId="77777777" w:rsidR="00064D1B" w:rsidRPr="005A13C8" w:rsidRDefault="00064D1B">
      <w:pPr>
        <w:rPr>
          <w:b/>
          <w:bCs/>
        </w:rPr>
      </w:pPr>
    </w:p>
    <w:p w14:paraId="713CF8C3" w14:textId="395296B5" w:rsidR="00B8473A" w:rsidRDefault="00B8473A" w:rsidP="00B8473A">
      <w:pPr>
        <w:jc w:val="center"/>
      </w:pPr>
      <w:r w:rsidRPr="00B8473A">
        <w:rPr>
          <w:noProof/>
        </w:rPr>
        <w:drawing>
          <wp:inline distT="0" distB="0" distL="0" distR="0" wp14:anchorId="306C79B1" wp14:editId="78D5B0E5">
            <wp:extent cx="2720576" cy="1600339"/>
            <wp:effectExtent l="19050" t="19050" r="22860" b="190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720576" cy="16003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683A28" w14:textId="348BED85" w:rsidR="00B8473A" w:rsidRDefault="00B8473A"/>
    <w:p w14:paraId="7723CAC0" w14:textId="332613DF" w:rsidR="00B8473A" w:rsidRDefault="00B8473A"/>
    <w:p w14:paraId="4BA114A0" w14:textId="77777777" w:rsidR="00B8473A" w:rsidRDefault="00B8473A" w:rsidP="00B8473A">
      <w:pPr>
        <w:rPr>
          <w:b/>
          <w:bCs/>
          <w:sz w:val="22"/>
        </w:rPr>
      </w:pPr>
      <w:r w:rsidRPr="009431B4">
        <w:rPr>
          <w:b/>
          <w:bCs/>
          <w:sz w:val="22"/>
        </w:rPr>
        <w:t>Answer (</w:t>
      </w:r>
      <w:proofErr w:type="spellStart"/>
      <w:r w:rsidRPr="009431B4">
        <w:rPr>
          <w:b/>
          <w:bCs/>
          <w:sz w:val="22"/>
        </w:rPr>
        <w:t>i</w:t>
      </w:r>
      <w:proofErr w:type="spellEnd"/>
      <w:r w:rsidRPr="009431B4">
        <w:rPr>
          <w:b/>
          <w:bCs/>
          <w:sz w:val="22"/>
        </w:rPr>
        <w:t>)</w:t>
      </w:r>
    </w:p>
    <w:p w14:paraId="7DA116E9" w14:textId="77777777" w:rsidR="00B8473A" w:rsidRDefault="00B8473A" w:rsidP="00B8473A">
      <w:pPr>
        <w:rPr>
          <w:b/>
          <w:bCs/>
          <w:sz w:val="22"/>
        </w:rPr>
      </w:pPr>
    </w:p>
    <w:tbl>
      <w:tblPr>
        <w:tblStyle w:val="TableGrid"/>
        <w:tblW w:w="0" w:type="auto"/>
        <w:shd w:val="clear" w:color="auto" w:fill="FFFF00"/>
        <w:tblLook w:val="04A0" w:firstRow="1" w:lastRow="0" w:firstColumn="1" w:lastColumn="0" w:noHBand="0" w:noVBand="1"/>
      </w:tblPr>
      <w:tblGrid>
        <w:gridCol w:w="852"/>
        <w:gridCol w:w="803"/>
        <w:gridCol w:w="803"/>
      </w:tblGrid>
      <w:tr w:rsidR="00B8473A" w14:paraId="4711792F" w14:textId="77777777" w:rsidTr="00AD78CA">
        <w:trPr>
          <w:trHeight w:val="501"/>
        </w:trPr>
        <w:tc>
          <w:tcPr>
            <w:tcW w:w="852" w:type="dxa"/>
            <w:shd w:val="clear" w:color="auto" w:fill="FFFF00"/>
          </w:tcPr>
          <w:p w14:paraId="27F8F237" w14:textId="77777777" w:rsidR="00B8473A" w:rsidRPr="009431B4" w:rsidRDefault="00B8473A" w:rsidP="00204B8C">
            <w:pPr>
              <w:jc w:val="center"/>
              <w:rPr>
                <w:b/>
                <w:bCs/>
                <w:sz w:val="22"/>
              </w:rPr>
            </w:pPr>
            <w:r w:rsidRPr="009431B4">
              <w:rPr>
                <w:b/>
                <w:bCs/>
                <w:sz w:val="22"/>
              </w:rPr>
              <w:t>9</w:t>
            </w:r>
          </w:p>
        </w:tc>
        <w:tc>
          <w:tcPr>
            <w:tcW w:w="803" w:type="dxa"/>
            <w:shd w:val="clear" w:color="auto" w:fill="FFFF00"/>
          </w:tcPr>
          <w:p w14:paraId="1470EE57" w14:textId="77777777" w:rsidR="00B8473A" w:rsidRPr="009431B4" w:rsidRDefault="00B8473A" w:rsidP="00204B8C">
            <w:pPr>
              <w:jc w:val="center"/>
              <w:rPr>
                <w:b/>
                <w:bCs/>
                <w:sz w:val="22"/>
              </w:rPr>
            </w:pPr>
            <w:r w:rsidRPr="009431B4">
              <w:rPr>
                <w:b/>
                <w:bCs/>
                <w:sz w:val="22"/>
              </w:rPr>
              <w:t>4</w:t>
            </w:r>
          </w:p>
        </w:tc>
        <w:tc>
          <w:tcPr>
            <w:tcW w:w="803" w:type="dxa"/>
            <w:shd w:val="clear" w:color="auto" w:fill="FFFF00"/>
          </w:tcPr>
          <w:p w14:paraId="4B744896" w14:textId="77777777" w:rsidR="00B8473A" w:rsidRPr="009431B4" w:rsidRDefault="00B8473A" w:rsidP="00204B8C">
            <w:pPr>
              <w:jc w:val="center"/>
              <w:rPr>
                <w:b/>
                <w:bCs/>
                <w:sz w:val="22"/>
              </w:rPr>
            </w:pPr>
            <w:r w:rsidRPr="009431B4">
              <w:rPr>
                <w:b/>
                <w:bCs/>
                <w:sz w:val="22"/>
              </w:rPr>
              <w:t>7</w:t>
            </w:r>
          </w:p>
        </w:tc>
      </w:tr>
      <w:tr w:rsidR="00B8473A" w14:paraId="455DAD98" w14:textId="77777777" w:rsidTr="00AD78CA">
        <w:trPr>
          <w:trHeight w:val="501"/>
        </w:trPr>
        <w:tc>
          <w:tcPr>
            <w:tcW w:w="852" w:type="dxa"/>
            <w:shd w:val="clear" w:color="auto" w:fill="FFFF00"/>
          </w:tcPr>
          <w:p w14:paraId="0462DFFD" w14:textId="77777777" w:rsidR="00B8473A" w:rsidRPr="009431B4" w:rsidRDefault="00B8473A" w:rsidP="00204B8C">
            <w:pPr>
              <w:jc w:val="center"/>
              <w:rPr>
                <w:b/>
                <w:bCs/>
                <w:sz w:val="22"/>
              </w:rPr>
            </w:pPr>
            <w:r w:rsidRPr="009431B4">
              <w:rPr>
                <w:b/>
                <w:bCs/>
                <w:sz w:val="22"/>
              </w:rPr>
              <w:t>8</w:t>
            </w:r>
          </w:p>
        </w:tc>
        <w:tc>
          <w:tcPr>
            <w:tcW w:w="803" w:type="dxa"/>
            <w:shd w:val="clear" w:color="auto" w:fill="FFFF00"/>
          </w:tcPr>
          <w:p w14:paraId="60378D34" w14:textId="77777777" w:rsidR="00B8473A" w:rsidRPr="009431B4" w:rsidRDefault="00B8473A" w:rsidP="00204B8C">
            <w:pPr>
              <w:jc w:val="center"/>
              <w:rPr>
                <w:b/>
                <w:bCs/>
                <w:sz w:val="22"/>
              </w:rPr>
            </w:pPr>
            <w:r w:rsidRPr="009431B4">
              <w:rPr>
                <w:b/>
                <w:bCs/>
                <w:sz w:val="22"/>
              </w:rPr>
              <w:t>3</w:t>
            </w:r>
          </w:p>
        </w:tc>
        <w:tc>
          <w:tcPr>
            <w:tcW w:w="803" w:type="dxa"/>
            <w:shd w:val="clear" w:color="auto" w:fill="FFFF00"/>
          </w:tcPr>
          <w:p w14:paraId="4E30E8BE" w14:textId="77777777" w:rsidR="00B8473A" w:rsidRPr="009431B4" w:rsidRDefault="00B8473A" w:rsidP="00204B8C">
            <w:pPr>
              <w:jc w:val="center"/>
              <w:rPr>
                <w:b/>
                <w:bCs/>
                <w:sz w:val="22"/>
              </w:rPr>
            </w:pPr>
            <w:r w:rsidRPr="009431B4">
              <w:rPr>
                <w:b/>
                <w:bCs/>
                <w:sz w:val="22"/>
              </w:rPr>
              <w:t>5</w:t>
            </w:r>
          </w:p>
        </w:tc>
      </w:tr>
      <w:tr w:rsidR="00B8473A" w14:paraId="744EB60E" w14:textId="77777777" w:rsidTr="00AD78CA">
        <w:trPr>
          <w:trHeight w:val="501"/>
        </w:trPr>
        <w:tc>
          <w:tcPr>
            <w:tcW w:w="2458" w:type="dxa"/>
            <w:gridSpan w:val="3"/>
            <w:shd w:val="clear" w:color="auto" w:fill="FFFF00"/>
          </w:tcPr>
          <w:p w14:paraId="35D981A0" w14:textId="550E1604" w:rsidR="00B8473A" w:rsidRDefault="00B8473A" w:rsidP="00204B8C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Target Value</w:t>
            </w:r>
          </w:p>
        </w:tc>
      </w:tr>
      <w:tr w:rsidR="00B8473A" w14:paraId="1F6C323A" w14:textId="77777777" w:rsidTr="00AD78CA">
        <w:trPr>
          <w:trHeight w:val="501"/>
        </w:trPr>
        <w:tc>
          <w:tcPr>
            <w:tcW w:w="852" w:type="dxa"/>
            <w:shd w:val="clear" w:color="auto" w:fill="92D050"/>
          </w:tcPr>
          <w:p w14:paraId="0AAB3C9D" w14:textId="77777777" w:rsidR="00B8473A" w:rsidRDefault="00B8473A" w:rsidP="00204B8C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1</w:t>
            </w:r>
          </w:p>
        </w:tc>
        <w:tc>
          <w:tcPr>
            <w:tcW w:w="803" w:type="dxa"/>
            <w:shd w:val="clear" w:color="auto" w:fill="92D050"/>
          </w:tcPr>
          <w:p w14:paraId="6640FA85" w14:textId="77777777" w:rsidR="00B8473A" w:rsidRDefault="00B8473A" w:rsidP="00204B8C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1</w:t>
            </w:r>
          </w:p>
        </w:tc>
        <w:tc>
          <w:tcPr>
            <w:tcW w:w="803" w:type="dxa"/>
            <w:shd w:val="clear" w:color="auto" w:fill="92D050"/>
          </w:tcPr>
          <w:p w14:paraId="65D7B5F4" w14:textId="77777777" w:rsidR="00B8473A" w:rsidRDefault="00B8473A" w:rsidP="00204B8C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2</w:t>
            </w:r>
          </w:p>
        </w:tc>
      </w:tr>
    </w:tbl>
    <w:p w14:paraId="14CF93B8" w14:textId="31654028" w:rsidR="00B8473A" w:rsidRDefault="00B8473A" w:rsidP="00B8473A">
      <w:pPr>
        <w:rPr>
          <w:b/>
          <w:bCs/>
          <w:sz w:val="22"/>
        </w:rPr>
      </w:pPr>
    </w:p>
    <w:p w14:paraId="145B1740" w14:textId="6ECE4CA7" w:rsidR="00B8473A" w:rsidRDefault="00B8473A" w:rsidP="00B8473A">
      <w:pPr>
        <w:rPr>
          <w:b/>
          <w:bCs/>
          <w:sz w:val="22"/>
        </w:rPr>
      </w:pPr>
    </w:p>
    <w:p w14:paraId="7B5FA46E" w14:textId="7857401A" w:rsidR="0007153D" w:rsidRDefault="0007153D" w:rsidP="0007153D">
      <w:pPr>
        <w:jc w:val="center"/>
        <w:rPr>
          <w:b/>
          <w:bCs/>
          <w:sz w:val="22"/>
        </w:rPr>
      </w:pPr>
      <w:r w:rsidRPr="0007153D">
        <w:rPr>
          <w:b/>
          <w:bCs/>
          <w:noProof/>
          <w:sz w:val="22"/>
        </w:rPr>
        <w:drawing>
          <wp:inline distT="0" distB="0" distL="0" distR="0" wp14:anchorId="464327AC" wp14:editId="74710CC8">
            <wp:extent cx="2674852" cy="1646063"/>
            <wp:effectExtent l="19050" t="19050" r="11430" b="1143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74852" cy="16460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8D9F4C" w14:textId="77777777" w:rsidR="0007153D" w:rsidRDefault="0007153D" w:rsidP="00B8473A">
      <w:pPr>
        <w:rPr>
          <w:b/>
          <w:bCs/>
          <w:sz w:val="22"/>
        </w:rPr>
      </w:pPr>
    </w:p>
    <w:p w14:paraId="247AC934" w14:textId="6757C983" w:rsidR="00B8473A" w:rsidRDefault="00B8473A" w:rsidP="00B8473A">
      <w:pPr>
        <w:rPr>
          <w:b/>
          <w:bCs/>
          <w:sz w:val="22"/>
        </w:rPr>
      </w:pPr>
      <w:r>
        <w:rPr>
          <w:b/>
          <w:bCs/>
          <w:sz w:val="22"/>
        </w:rPr>
        <w:t>Answer 1 (ii)</w:t>
      </w:r>
    </w:p>
    <w:p w14:paraId="2DDAA525" w14:textId="37FE4E44" w:rsidR="004F65EC" w:rsidRDefault="004F65EC" w:rsidP="00B8473A">
      <w:pPr>
        <w:rPr>
          <w:b/>
          <w:bCs/>
          <w:sz w:val="22"/>
        </w:rPr>
      </w:pPr>
    </w:p>
    <w:tbl>
      <w:tblPr>
        <w:tblStyle w:val="TableGrid"/>
        <w:tblW w:w="0" w:type="auto"/>
        <w:shd w:val="clear" w:color="auto" w:fill="FFFF00"/>
        <w:tblLook w:val="04A0" w:firstRow="1" w:lastRow="0" w:firstColumn="1" w:lastColumn="0" w:noHBand="0" w:noVBand="1"/>
      </w:tblPr>
      <w:tblGrid>
        <w:gridCol w:w="852"/>
        <w:gridCol w:w="803"/>
        <w:gridCol w:w="803"/>
      </w:tblGrid>
      <w:tr w:rsidR="00752560" w14:paraId="7C092117" w14:textId="77777777" w:rsidTr="00AD78CA">
        <w:trPr>
          <w:trHeight w:val="501"/>
        </w:trPr>
        <w:tc>
          <w:tcPr>
            <w:tcW w:w="852" w:type="dxa"/>
            <w:shd w:val="clear" w:color="auto" w:fill="FFFF00"/>
          </w:tcPr>
          <w:p w14:paraId="5D12B6F7" w14:textId="2CFE09F4" w:rsidR="00752560" w:rsidRPr="009431B4" w:rsidRDefault="00472972" w:rsidP="00204B8C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4</w:t>
            </w:r>
          </w:p>
        </w:tc>
        <w:tc>
          <w:tcPr>
            <w:tcW w:w="803" w:type="dxa"/>
            <w:shd w:val="clear" w:color="auto" w:fill="FFFF00"/>
          </w:tcPr>
          <w:p w14:paraId="32020FBA" w14:textId="28D0A045" w:rsidR="00752560" w:rsidRPr="009431B4" w:rsidRDefault="00472972" w:rsidP="00204B8C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0</w:t>
            </w:r>
          </w:p>
        </w:tc>
        <w:tc>
          <w:tcPr>
            <w:tcW w:w="803" w:type="dxa"/>
            <w:shd w:val="clear" w:color="auto" w:fill="FFFF00"/>
          </w:tcPr>
          <w:p w14:paraId="14221EED" w14:textId="66A14D9B" w:rsidR="00752560" w:rsidRPr="009431B4" w:rsidRDefault="00472972" w:rsidP="00204B8C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1</w:t>
            </w:r>
          </w:p>
        </w:tc>
      </w:tr>
      <w:tr w:rsidR="00752560" w14:paraId="78598CF1" w14:textId="77777777" w:rsidTr="00AD78CA">
        <w:trPr>
          <w:trHeight w:val="501"/>
        </w:trPr>
        <w:tc>
          <w:tcPr>
            <w:tcW w:w="852" w:type="dxa"/>
            <w:shd w:val="clear" w:color="auto" w:fill="FFFF00"/>
          </w:tcPr>
          <w:p w14:paraId="05477C00" w14:textId="552B2BA4" w:rsidR="00752560" w:rsidRPr="009431B4" w:rsidRDefault="00472972" w:rsidP="00204B8C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1</w:t>
            </w:r>
          </w:p>
        </w:tc>
        <w:tc>
          <w:tcPr>
            <w:tcW w:w="803" w:type="dxa"/>
            <w:shd w:val="clear" w:color="auto" w:fill="FFFF00"/>
          </w:tcPr>
          <w:p w14:paraId="226CBD3B" w14:textId="743627D7" w:rsidR="00752560" w:rsidRPr="009431B4" w:rsidRDefault="00472972" w:rsidP="00204B8C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8</w:t>
            </w:r>
          </w:p>
        </w:tc>
        <w:tc>
          <w:tcPr>
            <w:tcW w:w="803" w:type="dxa"/>
            <w:shd w:val="clear" w:color="auto" w:fill="FFFF00"/>
          </w:tcPr>
          <w:p w14:paraId="40A440DF" w14:textId="5CA34735" w:rsidR="00752560" w:rsidRPr="009431B4" w:rsidRDefault="00472972" w:rsidP="00204B8C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5</w:t>
            </w:r>
          </w:p>
        </w:tc>
      </w:tr>
      <w:tr w:rsidR="00752560" w14:paraId="518D7A61" w14:textId="77777777" w:rsidTr="00AD78CA">
        <w:trPr>
          <w:trHeight w:val="501"/>
        </w:trPr>
        <w:tc>
          <w:tcPr>
            <w:tcW w:w="2458" w:type="dxa"/>
            <w:gridSpan w:val="3"/>
            <w:shd w:val="clear" w:color="auto" w:fill="FFFF00"/>
          </w:tcPr>
          <w:p w14:paraId="1E80E2E7" w14:textId="15756E1D" w:rsidR="00752560" w:rsidRDefault="00752560" w:rsidP="00204B8C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Target Value</w:t>
            </w:r>
          </w:p>
        </w:tc>
      </w:tr>
      <w:tr w:rsidR="00752560" w14:paraId="5FC6E0F4" w14:textId="77777777" w:rsidTr="00AD78CA">
        <w:trPr>
          <w:trHeight w:val="501"/>
        </w:trPr>
        <w:tc>
          <w:tcPr>
            <w:tcW w:w="852" w:type="dxa"/>
            <w:shd w:val="clear" w:color="auto" w:fill="92D050"/>
          </w:tcPr>
          <w:p w14:paraId="3B9CB980" w14:textId="04476842" w:rsidR="00752560" w:rsidRDefault="00472972" w:rsidP="00204B8C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2</w:t>
            </w:r>
          </w:p>
        </w:tc>
        <w:tc>
          <w:tcPr>
            <w:tcW w:w="803" w:type="dxa"/>
            <w:shd w:val="clear" w:color="auto" w:fill="92D050"/>
          </w:tcPr>
          <w:p w14:paraId="06852A50" w14:textId="42776F90" w:rsidR="00752560" w:rsidRDefault="00472972" w:rsidP="00204B8C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1</w:t>
            </w:r>
          </w:p>
        </w:tc>
        <w:tc>
          <w:tcPr>
            <w:tcW w:w="803" w:type="dxa"/>
            <w:shd w:val="clear" w:color="auto" w:fill="92D050"/>
          </w:tcPr>
          <w:p w14:paraId="3DB4E520" w14:textId="7AFFBB01" w:rsidR="00752560" w:rsidRDefault="00472972" w:rsidP="00204B8C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6</w:t>
            </w:r>
          </w:p>
        </w:tc>
      </w:tr>
    </w:tbl>
    <w:p w14:paraId="04F2B9CB" w14:textId="3588FA8B" w:rsidR="0007153D" w:rsidRDefault="0007153D" w:rsidP="00397222"/>
    <w:p w14:paraId="2E7A07B5" w14:textId="06F6DB46" w:rsidR="00397222" w:rsidRDefault="00397222" w:rsidP="00153443">
      <w:pPr>
        <w:spacing w:after="160" w:line="259" w:lineRule="auto"/>
      </w:pPr>
    </w:p>
    <w:p w14:paraId="6FDEECF6" w14:textId="7D267713" w:rsidR="00153443" w:rsidRDefault="00153443" w:rsidP="00153443">
      <w:pPr>
        <w:spacing w:after="160" w:line="259" w:lineRule="auto"/>
      </w:pPr>
    </w:p>
    <w:p w14:paraId="47B31B4C" w14:textId="3D2B1524" w:rsidR="00F47E49" w:rsidRDefault="00F47E49" w:rsidP="00153443">
      <w:pPr>
        <w:spacing w:after="160" w:line="259" w:lineRule="auto"/>
      </w:pPr>
    </w:p>
    <w:p w14:paraId="38D6DA73" w14:textId="6769FE7A" w:rsidR="00F47E49" w:rsidRDefault="00F47E49" w:rsidP="00153443">
      <w:pPr>
        <w:spacing w:after="160" w:line="259" w:lineRule="auto"/>
      </w:pPr>
      <w:r>
        <w:lastRenderedPageBreak/>
        <w:t xml:space="preserve">Task </w:t>
      </w:r>
      <w:r w:rsidR="00E93C12">
        <w:t>1 (iii)</w:t>
      </w:r>
    </w:p>
    <w:p w14:paraId="02043836" w14:textId="7BA64356" w:rsidR="00E93C12" w:rsidRDefault="00FD570A" w:rsidP="00153443">
      <w:pPr>
        <w:spacing w:after="160" w:line="259" w:lineRule="auto"/>
      </w:pPr>
      <w:r w:rsidRPr="00FD570A">
        <w:rPr>
          <w:noProof/>
        </w:rPr>
        <w:drawing>
          <wp:inline distT="0" distB="0" distL="0" distR="0" wp14:anchorId="015C6371" wp14:editId="505F860B">
            <wp:extent cx="2751058" cy="181371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51058" cy="1813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242C3" w14:textId="6B1F59C4" w:rsidR="00FD570A" w:rsidRDefault="00FD570A" w:rsidP="00153443">
      <w:pPr>
        <w:spacing w:after="160" w:line="259" w:lineRule="auto"/>
      </w:pPr>
    </w:p>
    <w:p w14:paraId="2CC39E3A" w14:textId="3C9D9A54" w:rsidR="00AA04AF" w:rsidRDefault="00B24403" w:rsidP="00153443">
      <w:pPr>
        <w:spacing w:after="160" w:line="259" w:lineRule="auto"/>
      </w:pPr>
      <w:r>
        <w:t>Answer (iii)</w:t>
      </w:r>
    </w:p>
    <w:tbl>
      <w:tblPr>
        <w:tblStyle w:val="TableGrid"/>
        <w:tblW w:w="0" w:type="auto"/>
        <w:shd w:val="clear" w:color="auto" w:fill="FFFF00"/>
        <w:tblLook w:val="04A0" w:firstRow="1" w:lastRow="0" w:firstColumn="1" w:lastColumn="0" w:noHBand="0" w:noVBand="1"/>
      </w:tblPr>
      <w:tblGrid>
        <w:gridCol w:w="852"/>
        <w:gridCol w:w="803"/>
        <w:gridCol w:w="803"/>
      </w:tblGrid>
      <w:tr w:rsidR="0094404C" w14:paraId="31671B70" w14:textId="77777777" w:rsidTr="00AD78CA">
        <w:trPr>
          <w:trHeight w:val="501"/>
        </w:trPr>
        <w:tc>
          <w:tcPr>
            <w:tcW w:w="852" w:type="dxa"/>
            <w:shd w:val="clear" w:color="auto" w:fill="FFFF00"/>
          </w:tcPr>
          <w:p w14:paraId="252E630A" w14:textId="55597FA6" w:rsidR="0094404C" w:rsidRPr="009431B4" w:rsidRDefault="00033B8A" w:rsidP="00204B8C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9</w:t>
            </w:r>
          </w:p>
        </w:tc>
        <w:tc>
          <w:tcPr>
            <w:tcW w:w="803" w:type="dxa"/>
            <w:shd w:val="clear" w:color="auto" w:fill="FFFF00"/>
          </w:tcPr>
          <w:p w14:paraId="7F9A4D65" w14:textId="40B4FFE6" w:rsidR="0094404C" w:rsidRPr="009431B4" w:rsidRDefault="00033B8A" w:rsidP="00204B8C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3</w:t>
            </w:r>
          </w:p>
        </w:tc>
        <w:tc>
          <w:tcPr>
            <w:tcW w:w="803" w:type="dxa"/>
            <w:shd w:val="clear" w:color="auto" w:fill="FFFF00"/>
          </w:tcPr>
          <w:p w14:paraId="5D9828EE" w14:textId="7AC9EBA0" w:rsidR="0094404C" w:rsidRPr="009431B4" w:rsidRDefault="00033B8A" w:rsidP="00204B8C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0</w:t>
            </w:r>
          </w:p>
        </w:tc>
      </w:tr>
      <w:tr w:rsidR="0094404C" w14:paraId="0E72451A" w14:textId="77777777" w:rsidTr="00AD78CA">
        <w:trPr>
          <w:trHeight w:val="501"/>
        </w:trPr>
        <w:tc>
          <w:tcPr>
            <w:tcW w:w="852" w:type="dxa"/>
            <w:shd w:val="clear" w:color="auto" w:fill="FFFF00"/>
          </w:tcPr>
          <w:p w14:paraId="5B945D85" w14:textId="2F61477F" w:rsidR="0094404C" w:rsidRPr="009431B4" w:rsidRDefault="00033B8A" w:rsidP="00204B8C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7</w:t>
            </w:r>
          </w:p>
        </w:tc>
        <w:tc>
          <w:tcPr>
            <w:tcW w:w="803" w:type="dxa"/>
            <w:shd w:val="clear" w:color="auto" w:fill="FFFF00"/>
          </w:tcPr>
          <w:p w14:paraId="65D49C3E" w14:textId="42009C0B" w:rsidR="0094404C" w:rsidRPr="009431B4" w:rsidRDefault="00033B8A" w:rsidP="00204B8C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3</w:t>
            </w:r>
          </w:p>
        </w:tc>
        <w:tc>
          <w:tcPr>
            <w:tcW w:w="803" w:type="dxa"/>
            <w:shd w:val="clear" w:color="auto" w:fill="FFFF00"/>
          </w:tcPr>
          <w:p w14:paraId="287AEA11" w14:textId="2C6F21B9" w:rsidR="0094404C" w:rsidRPr="009431B4" w:rsidRDefault="00033B8A" w:rsidP="00204B8C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3</w:t>
            </w:r>
          </w:p>
        </w:tc>
      </w:tr>
      <w:tr w:rsidR="0094404C" w14:paraId="17426AF8" w14:textId="77777777" w:rsidTr="00AD78CA">
        <w:trPr>
          <w:trHeight w:val="501"/>
        </w:trPr>
        <w:tc>
          <w:tcPr>
            <w:tcW w:w="2458" w:type="dxa"/>
            <w:gridSpan w:val="3"/>
            <w:shd w:val="clear" w:color="auto" w:fill="FFFF00"/>
          </w:tcPr>
          <w:p w14:paraId="50D1AF64" w14:textId="43545609" w:rsidR="0094404C" w:rsidRDefault="0094404C" w:rsidP="00204B8C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Target Value</w:t>
            </w:r>
          </w:p>
        </w:tc>
      </w:tr>
      <w:tr w:rsidR="0094404C" w14:paraId="37D0A8A9" w14:textId="77777777" w:rsidTr="00AD78CA">
        <w:trPr>
          <w:trHeight w:val="501"/>
        </w:trPr>
        <w:tc>
          <w:tcPr>
            <w:tcW w:w="852" w:type="dxa"/>
            <w:shd w:val="clear" w:color="auto" w:fill="92D050"/>
          </w:tcPr>
          <w:p w14:paraId="6A0E6530" w14:textId="3E6D73E0" w:rsidR="0094404C" w:rsidRDefault="00033B8A" w:rsidP="00204B8C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1</w:t>
            </w:r>
          </w:p>
        </w:tc>
        <w:tc>
          <w:tcPr>
            <w:tcW w:w="803" w:type="dxa"/>
            <w:shd w:val="clear" w:color="auto" w:fill="92D050"/>
          </w:tcPr>
          <w:p w14:paraId="454CCC03" w14:textId="08031EA9" w:rsidR="0094404C" w:rsidRDefault="00033B8A" w:rsidP="00204B8C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9</w:t>
            </w:r>
          </w:p>
        </w:tc>
        <w:tc>
          <w:tcPr>
            <w:tcW w:w="803" w:type="dxa"/>
            <w:shd w:val="clear" w:color="auto" w:fill="92D050"/>
          </w:tcPr>
          <w:p w14:paraId="2E3B664F" w14:textId="7ABBFB67" w:rsidR="0094404C" w:rsidRDefault="00033B8A" w:rsidP="00204B8C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7</w:t>
            </w:r>
          </w:p>
        </w:tc>
      </w:tr>
    </w:tbl>
    <w:p w14:paraId="5AE32B91" w14:textId="77777777" w:rsidR="0094404C" w:rsidRDefault="0094404C" w:rsidP="0094404C"/>
    <w:p w14:paraId="05366342" w14:textId="2FEAFB6B" w:rsidR="00C56026" w:rsidRDefault="00A67FE6" w:rsidP="00153443">
      <w:pPr>
        <w:spacing w:after="160" w:line="259" w:lineRule="auto"/>
      </w:pPr>
      <w:r>
        <w:t>Task 1 (iv)</w:t>
      </w:r>
    </w:p>
    <w:p w14:paraId="64BC02B9" w14:textId="63EC8447" w:rsidR="00A67FE6" w:rsidRDefault="00A67FE6" w:rsidP="00C00CE4">
      <w:pPr>
        <w:spacing w:after="160" w:line="259" w:lineRule="auto"/>
        <w:jc w:val="center"/>
      </w:pPr>
      <w:r w:rsidRPr="00A67FE6">
        <w:rPr>
          <w:noProof/>
        </w:rPr>
        <w:drawing>
          <wp:inline distT="0" distB="0" distL="0" distR="0" wp14:anchorId="039B7289" wp14:editId="7D85A3F8">
            <wp:extent cx="2712955" cy="167654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12955" cy="167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6E951" w14:textId="1B25173D" w:rsidR="00596236" w:rsidRDefault="009022C9" w:rsidP="00153443">
      <w:pPr>
        <w:spacing w:after="160" w:line="259" w:lineRule="auto"/>
      </w:pPr>
      <w:r>
        <w:t xml:space="preserve">Answer (iv) </w:t>
      </w:r>
    </w:p>
    <w:tbl>
      <w:tblPr>
        <w:tblStyle w:val="TableGrid"/>
        <w:tblW w:w="0" w:type="auto"/>
        <w:shd w:val="clear" w:color="auto" w:fill="FFFF00"/>
        <w:tblLook w:val="04A0" w:firstRow="1" w:lastRow="0" w:firstColumn="1" w:lastColumn="0" w:noHBand="0" w:noVBand="1"/>
      </w:tblPr>
      <w:tblGrid>
        <w:gridCol w:w="1036"/>
        <w:gridCol w:w="976"/>
        <w:gridCol w:w="978"/>
      </w:tblGrid>
      <w:tr w:rsidR="00A06321" w14:paraId="0120A380" w14:textId="77777777" w:rsidTr="00204B8C">
        <w:trPr>
          <w:trHeight w:val="377"/>
        </w:trPr>
        <w:tc>
          <w:tcPr>
            <w:tcW w:w="1036" w:type="dxa"/>
            <w:shd w:val="clear" w:color="auto" w:fill="FFFF00"/>
          </w:tcPr>
          <w:p w14:paraId="07DAC88C" w14:textId="7EDFA79E" w:rsidR="00A06321" w:rsidRPr="00624DD2" w:rsidRDefault="00624DD2" w:rsidP="00204B8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624DD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9</w:t>
            </w:r>
          </w:p>
        </w:tc>
        <w:tc>
          <w:tcPr>
            <w:tcW w:w="976" w:type="dxa"/>
            <w:shd w:val="clear" w:color="auto" w:fill="FFFF00"/>
          </w:tcPr>
          <w:p w14:paraId="6F4C5F2D" w14:textId="376DD84C" w:rsidR="00A06321" w:rsidRPr="00624DD2" w:rsidRDefault="00624DD2" w:rsidP="00204B8C">
            <w:pPr>
              <w:jc w:val="center"/>
              <w:rPr>
                <w:b/>
                <w:bCs/>
                <w:sz w:val="22"/>
              </w:rPr>
            </w:pPr>
            <w:r w:rsidRPr="00624DD2">
              <w:rPr>
                <w:b/>
                <w:bCs/>
                <w:sz w:val="22"/>
              </w:rPr>
              <w:t>7</w:t>
            </w:r>
          </w:p>
        </w:tc>
        <w:tc>
          <w:tcPr>
            <w:tcW w:w="976" w:type="dxa"/>
            <w:shd w:val="clear" w:color="auto" w:fill="FFFF00"/>
          </w:tcPr>
          <w:p w14:paraId="5FEC23A7" w14:textId="0C0FAF28" w:rsidR="00A06321" w:rsidRPr="00624DD2" w:rsidRDefault="00624DD2" w:rsidP="00204B8C">
            <w:pPr>
              <w:jc w:val="center"/>
              <w:rPr>
                <w:b/>
                <w:bCs/>
                <w:sz w:val="22"/>
              </w:rPr>
            </w:pPr>
            <w:r w:rsidRPr="00624DD2">
              <w:rPr>
                <w:b/>
                <w:bCs/>
                <w:sz w:val="22"/>
              </w:rPr>
              <w:t>8</w:t>
            </w:r>
          </w:p>
        </w:tc>
      </w:tr>
      <w:tr w:rsidR="00A06321" w14:paraId="3063B516" w14:textId="77777777" w:rsidTr="00204B8C">
        <w:trPr>
          <w:trHeight w:val="377"/>
        </w:trPr>
        <w:tc>
          <w:tcPr>
            <w:tcW w:w="1036" w:type="dxa"/>
            <w:shd w:val="clear" w:color="auto" w:fill="FFFF00"/>
          </w:tcPr>
          <w:p w14:paraId="5C2D1334" w14:textId="50BF5950" w:rsidR="00A06321" w:rsidRPr="00624DD2" w:rsidRDefault="00624DD2" w:rsidP="00204B8C">
            <w:pPr>
              <w:jc w:val="center"/>
              <w:rPr>
                <w:b/>
                <w:bCs/>
                <w:sz w:val="22"/>
              </w:rPr>
            </w:pPr>
            <w:r w:rsidRPr="00624DD2">
              <w:rPr>
                <w:b/>
                <w:bCs/>
                <w:sz w:val="22"/>
              </w:rPr>
              <w:t>3</w:t>
            </w:r>
          </w:p>
        </w:tc>
        <w:tc>
          <w:tcPr>
            <w:tcW w:w="976" w:type="dxa"/>
            <w:shd w:val="clear" w:color="auto" w:fill="FFFF00"/>
          </w:tcPr>
          <w:p w14:paraId="4846AA74" w14:textId="4E420B97" w:rsidR="00A06321" w:rsidRPr="00624DD2" w:rsidRDefault="00624DD2" w:rsidP="00204B8C">
            <w:pPr>
              <w:jc w:val="center"/>
              <w:rPr>
                <w:b/>
                <w:bCs/>
                <w:sz w:val="22"/>
              </w:rPr>
            </w:pPr>
            <w:r w:rsidRPr="00624DD2">
              <w:rPr>
                <w:b/>
                <w:bCs/>
                <w:sz w:val="22"/>
              </w:rPr>
              <w:t>8</w:t>
            </w:r>
          </w:p>
        </w:tc>
        <w:tc>
          <w:tcPr>
            <w:tcW w:w="976" w:type="dxa"/>
            <w:shd w:val="clear" w:color="auto" w:fill="FFFF00"/>
          </w:tcPr>
          <w:p w14:paraId="5A05ED0B" w14:textId="56C37054" w:rsidR="00A06321" w:rsidRPr="00624DD2" w:rsidRDefault="00624DD2" w:rsidP="00204B8C">
            <w:pPr>
              <w:jc w:val="center"/>
              <w:rPr>
                <w:b/>
                <w:bCs/>
                <w:sz w:val="22"/>
              </w:rPr>
            </w:pPr>
            <w:r w:rsidRPr="00624DD2">
              <w:rPr>
                <w:b/>
                <w:bCs/>
                <w:sz w:val="22"/>
              </w:rPr>
              <w:t>2</w:t>
            </w:r>
          </w:p>
        </w:tc>
      </w:tr>
      <w:tr w:rsidR="00A06321" w14:paraId="77397BAD" w14:textId="77777777" w:rsidTr="00204B8C">
        <w:trPr>
          <w:trHeight w:val="377"/>
        </w:trPr>
        <w:tc>
          <w:tcPr>
            <w:tcW w:w="2990" w:type="dxa"/>
            <w:gridSpan w:val="3"/>
            <w:shd w:val="clear" w:color="auto" w:fill="FFFF00"/>
          </w:tcPr>
          <w:p w14:paraId="7C26CAA8" w14:textId="1AE0F644" w:rsidR="00A06321" w:rsidRDefault="00A06321" w:rsidP="00204B8C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Target Value</w:t>
            </w:r>
          </w:p>
        </w:tc>
      </w:tr>
      <w:tr w:rsidR="00A06321" w14:paraId="7759B98A" w14:textId="77777777" w:rsidTr="00204B8C">
        <w:trPr>
          <w:trHeight w:val="377"/>
        </w:trPr>
        <w:tc>
          <w:tcPr>
            <w:tcW w:w="1036" w:type="dxa"/>
            <w:shd w:val="clear" w:color="auto" w:fill="92D050"/>
          </w:tcPr>
          <w:p w14:paraId="734A845F" w14:textId="3BA8791C" w:rsidR="00A06321" w:rsidRDefault="00624DD2" w:rsidP="00204B8C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5</w:t>
            </w:r>
          </w:p>
        </w:tc>
        <w:tc>
          <w:tcPr>
            <w:tcW w:w="976" w:type="dxa"/>
            <w:shd w:val="clear" w:color="auto" w:fill="92D050"/>
          </w:tcPr>
          <w:p w14:paraId="0CC51957" w14:textId="774F4582" w:rsidR="00A06321" w:rsidRDefault="00624DD2" w:rsidP="00204B8C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9</w:t>
            </w:r>
          </w:p>
        </w:tc>
        <w:tc>
          <w:tcPr>
            <w:tcW w:w="976" w:type="dxa"/>
            <w:shd w:val="clear" w:color="auto" w:fill="92D050"/>
          </w:tcPr>
          <w:p w14:paraId="0069D695" w14:textId="76F282C7" w:rsidR="00A06321" w:rsidRDefault="00624DD2" w:rsidP="00204B8C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6</w:t>
            </w:r>
          </w:p>
        </w:tc>
      </w:tr>
    </w:tbl>
    <w:p w14:paraId="4A567053" w14:textId="401E8794" w:rsidR="00AE1E1E" w:rsidRDefault="00AE1E1E" w:rsidP="00153443">
      <w:pPr>
        <w:spacing w:after="160" w:line="259" w:lineRule="auto"/>
      </w:pPr>
    </w:p>
    <w:p w14:paraId="6E442017" w14:textId="78D56A78" w:rsidR="00AB192E" w:rsidRDefault="00A3695C" w:rsidP="00153443">
      <w:pPr>
        <w:spacing w:after="160" w:line="259" w:lineRule="auto"/>
      </w:pPr>
      <w:r>
        <w:t>The smallest difference is 3</w:t>
      </w:r>
      <w:r w:rsidR="009B2A34">
        <w:t xml:space="preserve"> i.e., </w:t>
      </w:r>
      <w:r w:rsidR="00FD6E9F">
        <w:t xml:space="preserve">Target minus Calculated = </w:t>
      </w:r>
      <w:r w:rsidR="009B2A34">
        <w:t>599 – 596 = 3</w:t>
      </w:r>
    </w:p>
    <w:p w14:paraId="2E6288E3" w14:textId="77777777" w:rsidR="00AB192E" w:rsidRDefault="00AB192E">
      <w:pPr>
        <w:spacing w:after="160" w:line="259" w:lineRule="auto"/>
      </w:pPr>
      <w:r>
        <w:br w:type="page"/>
      </w:r>
    </w:p>
    <w:p w14:paraId="574B24F3" w14:textId="0405E288" w:rsidR="00A3695C" w:rsidRDefault="00AB192E" w:rsidP="00153443">
      <w:pPr>
        <w:spacing w:after="160" w:line="259" w:lineRule="auto"/>
      </w:pPr>
      <w:r>
        <w:lastRenderedPageBreak/>
        <w:t xml:space="preserve">Answer 2: </w:t>
      </w:r>
    </w:p>
    <w:p w14:paraId="3F20EC37" w14:textId="70D023F1" w:rsidR="002667B5" w:rsidRDefault="003D2ED2" w:rsidP="00153443">
      <w:pPr>
        <w:spacing w:after="160" w:line="259" w:lineRule="auto"/>
        <w:rPr>
          <w:rFonts w:ascii="Cambria Math" w:hAnsi="Cambria Math"/>
          <w:noProof/>
          <w:color w:val="000000" w:themeColor="text1"/>
          <w:sz w:val="22"/>
        </w:rPr>
      </w:pPr>
      <w:r>
        <w:rPr>
          <w:rFonts w:ascii="Cambria Math" w:hAnsi="Cambria Math"/>
          <w:noProof/>
          <w:color w:val="000000" w:themeColor="text1"/>
          <w:sz w:val="22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2728CCD8" wp14:editId="099EF87D">
                <wp:simplePos x="0" y="0"/>
                <wp:positionH relativeFrom="margin">
                  <wp:align>left</wp:align>
                </wp:positionH>
                <wp:positionV relativeFrom="paragraph">
                  <wp:posOffset>5715</wp:posOffset>
                </wp:positionV>
                <wp:extent cx="1828800" cy="1228725"/>
                <wp:effectExtent l="0" t="0" r="0" b="9525"/>
                <wp:wrapNone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28800" cy="1228725"/>
                          <a:chOff x="0" y="0"/>
                          <a:chExt cx="1828800" cy="1228725"/>
                        </a:xfrm>
                      </wpg:grpSpPr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2287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" name="Picture 14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0858" y="702259"/>
                            <a:ext cx="131445" cy="73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17A3EA2" id="Group 15" o:spid="_x0000_s1026" style="position:absolute;margin-left:0;margin-top:.45pt;width:2in;height:96.75pt;z-index:-251657216;mso-position-horizontal:left;mso-position-horizontal-relative:margin" coordsize="18288,122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" o:spid="_x0000_s1027" type="#_x0000_t75" style="position:absolute;width:18288;height:122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">
                  <v:imagedata r:id="rId10" o:title=""/>
                </v:shape>
                <v:shape id="Picture 14" o:spid="_x0000_s1028" type="#_x0000_t75" style="position:absolute;left:4608;top:7022;width:1315;height:7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">
                  <v:imagedata r:id="rId11" o:title=""/>
                </v:shape>
                <w10:wrap anchorx="margin"/>
              </v:group>
            </w:pict>
          </mc:Fallback>
        </mc:AlternateContent>
      </w:r>
    </w:p>
    <w:p w14:paraId="37AFB467" w14:textId="6D2788AE" w:rsidR="00690ABF" w:rsidRDefault="00690ABF" w:rsidP="00153443">
      <w:pPr>
        <w:spacing w:after="160" w:line="259" w:lineRule="auto"/>
        <w:rPr>
          <w:rFonts w:ascii="Cambria Math" w:hAnsi="Cambria Math"/>
          <w:noProof/>
          <w:color w:val="000000" w:themeColor="text1"/>
          <w:sz w:val="22"/>
        </w:rPr>
      </w:pPr>
    </w:p>
    <w:p w14:paraId="20B37605" w14:textId="77777777" w:rsidR="00690ABF" w:rsidRDefault="00690ABF" w:rsidP="00153443">
      <w:pPr>
        <w:spacing w:after="160" w:line="259" w:lineRule="auto"/>
      </w:pPr>
    </w:p>
    <w:p w14:paraId="45B92923" w14:textId="6B6BF53C" w:rsidR="00013A9C" w:rsidRDefault="00013A9C" w:rsidP="00153443">
      <w:pPr>
        <w:spacing w:after="160" w:line="259" w:lineRule="auto"/>
      </w:pPr>
    </w:p>
    <w:p w14:paraId="6811143E" w14:textId="77777777" w:rsidR="00690ABF" w:rsidRDefault="00690ABF">
      <w:pPr>
        <w:spacing w:after="160" w:line="259" w:lineRule="auto"/>
      </w:pPr>
    </w:p>
    <w:p w14:paraId="2C4723AB" w14:textId="77777777" w:rsidR="0040678D" w:rsidRPr="00FD05EC" w:rsidRDefault="0040678D">
      <w:pPr>
        <w:spacing w:after="160" w:line="259" w:lineRule="auto"/>
        <w:rPr>
          <w:b/>
          <w:bCs/>
        </w:rPr>
      </w:pPr>
    </w:p>
    <w:tbl>
      <w:tblPr>
        <w:tblStyle w:val="TableGrid"/>
        <w:tblW w:w="0" w:type="auto"/>
        <w:shd w:val="clear" w:color="auto" w:fill="FFFF00"/>
        <w:tblLook w:val="04A0" w:firstRow="1" w:lastRow="0" w:firstColumn="1" w:lastColumn="0" w:noHBand="0" w:noVBand="1"/>
      </w:tblPr>
      <w:tblGrid>
        <w:gridCol w:w="1036"/>
        <w:gridCol w:w="976"/>
        <w:gridCol w:w="978"/>
      </w:tblGrid>
      <w:tr w:rsidR="0040678D" w:rsidRPr="00624DD2" w14:paraId="21DDC032" w14:textId="77777777" w:rsidTr="006D08AA">
        <w:trPr>
          <w:trHeight w:val="377"/>
        </w:trPr>
        <w:tc>
          <w:tcPr>
            <w:tcW w:w="1036" w:type="dxa"/>
            <w:shd w:val="clear" w:color="auto" w:fill="FFF2CC" w:themeFill="accent4" w:themeFillTint="33"/>
          </w:tcPr>
          <w:p w14:paraId="7FA381C8" w14:textId="6AD99DEC" w:rsidR="0040678D" w:rsidRPr="00624DD2" w:rsidRDefault="0040678D" w:rsidP="00AD78C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IN" w:eastAsia="en-IN"/>
              </w:rPr>
              <w:t>4</w:t>
            </w:r>
          </w:p>
        </w:tc>
        <w:tc>
          <w:tcPr>
            <w:tcW w:w="976" w:type="dxa"/>
            <w:shd w:val="clear" w:color="auto" w:fill="FFF2CC" w:themeFill="accent4" w:themeFillTint="33"/>
          </w:tcPr>
          <w:p w14:paraId="3EB6C9B8" w14:textId="398C53E8" w:rsidR="0040678D" w:rsidRPr="00624DD2" w:rsidRDefault="0040678D" w:rsidP="00AD78CA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5</w:t>
            </w:r>
          </w:p>
        </w:tc>
        <w:tc>
          <w:tcPr>
            <w:tcW w:w="976" w:type="dxa"/>
            <w:shd w:val="clear" w:color="auto" w:fill="FFF2CC" w:themeFill="accent4" w:themeFillTint="33"/>
          </w:tcPr>
          <w:p w14:paraId="05657FA0" w14:textId="577BB7C8" w:rsidR="0040678D" w:rsidRPr="00624DD2" w:rsidRDefault="0040678D" w:rsidP="00AD78CA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6</w:t>
            </w:r>
          </w:p>
        </w:tc>
      </w:tr>
      <w:tr w:rsidR="0040678D" w:rsidRPr="00624DD2" w14:paraId="2A0154B1" w14:textId="77777777" w:rsidTr="006D08AA">
        <w:trPr>
          <w:trHeight w:val="377"/>
        </w:trPr>
        <w:tc>
          <w:tcPr>
            <w:tcW w:w="1036" w:type="dxa"/>
            <w:shd w:val="clear" w:color="auto" w:fill="FFF2CC" w:themeFill="accent4" w:themeFillTint="33"/>
          </w:tcPr>
          <w:p w14:paraId="5322F1F0" w14:textId="40465EF4" w:rsidR="0040678D" w:rsidRPr="00624DD2" w:rsidRDefault="0040678D" w:rsidP="00AD78CA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9</w:t>
            </w:r>
          </w:p>
        </w:tc>
        <w:tc>
          <w:tcPr>
            <w:tcW w:w="976" w:type="dxa"/>
            <w:shd w:val="clear" w:color="auto" w:fill="FFF2CC" w:themeFill="accent4" w:themeFillTint="33"/>
          </w:tcPr>
          <w:p w14:paraId="7EA871BB" w14:textId="66B594AC" w:rsidR="0040678D" w:rsidRPr="00624DD2" w:rsidRDefault="0040678D" w:rsidP="00AD78CA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8</w:t>
            </w:r>
          </w:p>
        </w:tc>
        <w:tc>
          <w:tcPr>
            <w:tcW w:w="976" w:type="dxa"/>
            <w:shd w:val="clear" w:color="auto" w:fill="FFF2CC" w:themeFill="accent4" w:themeFillTint="33"/>
          </w:tcPr>
          <w:p w14:paraId="1F200234" w14:textId="5F15891D" w:rsidR="0040678D" w:rsidRPr="00624DD2" w:rsidRDefault="0040678D" w:rsidP="00AD78CA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7</w:t>
            </w:r>
          </w:p>
        </w:tc>
      </w:tr>
      <w:tr w:rsidR="0040678D" w14:paraId="6F818F59" w14:textId="77777777" w:rsidTr="006D08AA">
        <w:trPr>
          <w:trHeight w:val="377"/>
        </w:trPr>
        <w:tc>
          <w:tcPr>
            <w:tcW w:w="2990" w:type="dxa"/>
            <w:gridSpan w:val="3"/>
            <w:shd w:val="clear" w:color="auto" w:fill="FFF2CC" w:themeFill="accent4" w:themeFillTint="33"/>
          </w:tcPr>
          <w:p w14:paraId="101ACEF0" w14:textId="77777777" w:rsidR="0040678D" w:rsidRDefault="0040678D" w:rsidP="00AD78CA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Target Value</w:t>
            </w:r>
          </w:p>
        </w:tc>
      </w:tr>
      <w:tr w:rsidR="0040678D" w14:paraId="0DC47798" w14:textId="77777777" w:rsidTr="006D08AA">
        <w:trPr>
          <w:trHeight w:val="377"/>
        </w:trPr>
        <w:tc>
          <w:tcPr>
            <w:tcW w:w="1036" w:type="dxa"/>
            <w:shd w:val="clear" w:color="auto" w:fill="F4B083" w:themeFill="accent2" w:themeFillTint="99"/>
          </w:tcPr>
          <w:p w14:paraId="58653215" w14:textId="2A58D031" w:rsidR="0040678D" w:rsidRPr="0040678D" w:rsidRDefault="0040678D" w:rsidP="00AD78CA">
            <w:pPr>
              <w:jc w:val="center"/>
              <w:rPr>
                <w:b/>
                <w:bCs/>
                <w:sz w:val="22"/>
              </w:rPr>
            </w:pPr>
            <w:r w:rsidRPr="0040678D">
              <w:rPr>
                <w:b/>
                <w:bCs/>
                <w:sz w:val="22"/>
              </w:rPr>
              <w:t>–5</w:t>
            </w:r>
          </w:p>
        </w:tc>
        <w:tc>
          <w:tcPr>
            <w:tcW w:w="976" w:type="dxa"/>
            <w:shd w:val="clear" w:color="auto" w:fill="F4B083" w:themeFill="accent2" w:themeFillTint="99"/>
          </w:tcPr>
          <w:p w14:paraId="3D3F2712" w14:textId="2C37AE76" w:rsidR="0040678D" w:rsidRDefault="0040678D" w:rsidP="00AD78CA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3</w:t>
            </w:r>
          </w:p>
        </w:tc>
        <w:tc>
          <w:tcPr>
            <w:tcW w:w="976" w:type="dxa"/>
            <w:shd w:val="clear" w:color="auto" w:fill="F4B083" w:themeFill="accent2" w:themeFillTint="99"/>
          </w:tcPr>
          <w:p w14:paraId="3ACAB668" w14:textId="6F2CA35B" w:rsidR="0040678D" w:rsidRDefault="0040678D" w:rsidP="00AD78CA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1</w:t>
            </w:r>
          </w:p>
        </w:tc>
      </w:tr>
    </w:tbl>
    <w:p w14:paraId="21F211AF" w14:textId="77777777" w:rsidR="006D08AA" w:rsidRDefault="006D08AA">
      <w:pPr>
        <w:spacing w:after="160" w:line="259" w:lineRule="auto"/>
      </w:pPr>
    </w:p>
    <w:p w14:paraId="05DCA7E3" w14:textId="114F5DEE" w:rsidR="00F77F84" w:rsidRDefault="002B1683">
      <w:pPr>
        <w:spacing w:after="160" w:line="259" w:lineRule="auto"/>
      </w:pPr>
      <w:r>
        <w:t>Thus, t</w:t>
      </w:r>
      <w:r w:rsidRPr="002B1683">
        <w:t>he biggest difference would be generated with the following arrangement</w:t>
      </w:r>
      <w:r w:rsidR="00B63ADD">
        <w:t xml:space="preserve"> (456–987)</w:t>
      </w:r>
      <w:r w:rsidRPr="002B1683">
        <w:t xml:space="preserve"> </w:t>
      </w:r>
      <w:r>
        <w:t xml:space="preserve">difference is:  target – calculated </w:t>
      </w:r>
      <w:r w:rsidR="007D2FA3">
        <w:t>which is</w:t>
      </w:r>
      <w:r>
        <w:t xml:space="preserve"> 654.</w:t>
      </w:r>
    </w:p>
    <w:p w14:paraId="3E2DF36C" w14:textId="494CAAD7" w:rsidR="002667B5" w:rsidRDefault="00811011">
      <w:pPr>
        <w:spacing w:after="160" w:line="259" w:lineRule="auto"/>
      </w:pPr>
      <w:r>
        <w:t xml:space="preserve">Therefore, </w:t>
      </w:r>
      <w:r w:rsidR="00AA5457">
        <w:t xml:space="preserve">single </w:t>
      </w:r>
      <w:r w:rsidR="00AA5457" w:rsidRPr="00AA5457">
        <w:t xml:space="preserve">unique arrangement </w:t>
      </w:r>
      <w:r w:rsidR="00FA56EC" w:rsidRPr="00AA5457">
        <w:t>is</w:t>
      </w:r>
      <w:r w:rsidR="00AA5457" w:rsidRPr="00AA5457">
        <w:t xml:space="preserve"> there which produce the biggest difference</w:t>
      </w:r>
      <w:r w:rsidR="0062420C">
        <w:t xml:space="preserve">. </w:t>
      </w:r>
      <w:r w:rsidR="00C93399">
        <w:br w:type="page"/>
      </w:r>
    </w:p>
    <w:p w14:paraId="035638BE" w14:textId="407323AE" w:rsidR="00013A9C" w:rsidRPr="006F046B" w:rsidRDefault="00013A9C" w:rsidP="00153443">
      <w:pPr>
        <w:spacing w:after="160" w:line="259" w:lineRule="auto"/>
        <w:rPr>
          <w:b/>
          <w:bCs/>
        </w:rPr>
      </w:pPr>
      <w:r w:rsidRPr="006F046B">
        <w:rPr>
          <w:b/>
          <w:bCs/>
        </w:rPr>
        <w:lastRenderedPageBreak/>
        <w:t>BONUS TASK</w:t>
      </w:r>
    </w:p>
    <w:p w14:paraId="7BAC02B7" w14:textId="10F12E41" w:rsidR="00013A9C" w:rsidRDefault="00013A9C" w:rsidP="00153443">
      <w:pPr>
        <w:spacing w:after="160" w:line="259" w:lineRule="auto"/>
      </w:pPr>
    </w:p>
    <w:p w14:paraId="0F882C30" w14:textId="655A5306" w:rsidR="00013A9C" w:rsidRDefault="00996F51" w:rsidP="00153443">
      <w:pPr>
        <w:spacing w:after="160" w:line="259" w:lineRule="auto"/>
      </w:pPr>
      <w:r w:rsidRPr="00996F51">
        <w:rPr>
          <w:noProof/>
        </w:rPr>
        <w:drawing>
          <wp:inline distT="0" distB="0" distL="0" distR="0" wp14:anchorId="3EDD9DEF" wp14:editId="3CE2D6E1">
            <wp:extent cx="5731510" cy="192405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FEC7D" w14:textId="2A90530D" w:rsidR="00996F51" w:rsidRDefault="00996F51" w:rsidP="00153443">
      <w:pPr>
        <w:spacing w:after="160" w:line="259" w:lineRule="auto"/>
      </w:pPr>
    </w:p>
    <w:p w14:paraId="5EFE7893" w14:textId="5CF68471" w:rsidR="00091B74" w:rsidRDefault="00ED71FE" w:rsidP="00091B74">
      <w:pPr>
        <w:rPr>
          <w:rFonts w:ascii="Calibri" w:hAnsi="Calibri" w:cs="Calibri"/>
          <w:color w:val="000000"/>
          <w:sz w:val="22"/>
          <w:szCs w:val="22"/>
          <w:lang w:val="en-IN" w:eastAsia="en-IN"/>
        </w:rPr>
      </w:pPr>
      <w:r>
        <w:t>Answer:</w:t>
      </w:r>
    </w:p>
    <w:p w14:paraId="49FACE84" w14:textId="35D17180" w:rsidR="00152733" w:rsidRDefault="00152733" w:rsidP="00153443">
      <w:pPr>
        <w:spacing w:after="160" w:line="259" w:lineRule="auto"/>
      </w:pPr>
    </w:p>
    <w:tbl>
      <w:tblPr>
        <w:tblStyle w:val="TableGrid"/>
        <w:tblW w:w="0" w:type="auto"/>
        <w:shd w:val="clear" w:color="auto" w:fill="FFFF00"/>
        <w:tblLook w:val="04A0" w:firstRow="1" w:lastRow="0" w:firstColumn="1" w:lastColumn="0" w:noHBand="0" w:noVBand="1"/>
      </w:tblPr>
      <w:tblGrid>
        <w:gridCol w:w="1036"/>
        <w:gridCol w:w="976"/>
        <w:gridCol w:w="978"/>
      </w:tblGrid>
      <w:tr w:rsidR="00152733" w:rsidRPr="00624DD2" w14:paraId="416042DD" w14:textId="77777777" w:rsidTr="00B42C79">
        <w:trPr>
          <w:trHeight w:val="377"/>
        </w:trPr>
        <w:tc>
          <w:tcPr>
            <w:tcW w:w="1036" w:type="dxa"/>
            <w:shd w:val="clear" w:color="auto" w:fill="FFFF00"/>
          </w:tcPr>
          <w:p w14:paraId="3C449E19" w14:textId="562F7824" w:rsidR="00152733" w:rsidRPr="00624DD2" w:rsidRDefault="00091B74" w:rsidP="00AD78CA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4</w:t>
            </w:r>
          </w:p>
        </w:tc>
        <w:tc>
          <w:tcPr>
            <w:tcW w:w="976" w:type="dxa"/>
            <w:shd w:val="clear" w:color="auto" w:fill="FFFF00"/>
          </w:tcPr>
          <w:p w14:paraId="2F71E885" w14:textId="7620D531" w:rsidR="00152733" w:rsidRPr="00624DD2" w:rsidRDefault="00091B74" w:rsidP="00AD78CA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8</w:t>
            </w:r>
          </w:p>
        </w:tc>
        <w:tc>
          <w:tcPr>
            <w:tcW w:w="978" w:type="dxa"/>
            <w:shd w:val="clear" w:color="auto" w:fill="FFFF00"/>
          </w:tcPr>
          <w:p w14:paraId="3FF1FC13" w14:textId="649FAA04" w:rsidR="00152733" w:rsidRPr="00624DD2" w:rsidRDefault="00091B74" w:rsidP="00AD78CA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9</w:t>
            </w:r>
          </w:p>
        </w:tc>
      </w:tr>
      <w:tr w:rsidR="00B42C79" w:rsidRPr="00624DD2" w14:paraId="1FEC3E19" w14:textId="77777777" w:rsidTr="00B42C79">
        <w:trPr>
          <w:trHeight w:val="377"/>
        </w:trPr>
        <w:tc>
          <w:tcPr>
            <w:tcW w:w="1036" w:type="dxa"/>
            <w:shd w:val="clear" w:color="auto" w:fill="FFFF00"/>
          </w:tcPr>
          <w:p w14:paraId="1D1EA99E" w14:textId="1A9BA8C5" w:rsidR="00B42C79" w:rsidRDefault="00B42C79" w:rsidP="00B42C79">
            <w:pPr>
              <w:jc w:val="center"/>
              <w:rPr>
                <w:b/>
                <w:bCs/>
                <w:sz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IN" w:eastAsia="en-IN"/>
              </w:rPr>
              <w:t>3</w:t>
            </w:r>
          </w:p>
        </w:tc>
        <w:tc>
          <w:tcPr>
            <w:tcW w:w="976" w:type="dxa"/>
            <w:shd w:val="clear" w:color="auto" w:fill="FFFF00"/>
          </w:tcPr>
          <w:p w14:paraId="3C5DCB1F" w14:textId="60A64F0D" w:rsidR="00B42C79" w:rsidRDefault="00B42C79" w:rsidP="00B42C79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6</w:t>
            </w:r>
          </w:p>
        </w:tc>
        <w:tc>
          <w:tcPr>
            <w:tcW w:w="978" w:type="dxa"/>
            <w:shd w:val="clear" w:color="auto" w:fill="FFFF00"/>
          </w:tcPr>
          <w:p w14:paraId="75462AFE" w14:textId="67339C7B" w:rsidR="00B42C79" w:rsidRDefault="00B42C79" w:rsidP="00B42C79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7</w:t>
            </w:r>
          </w:p>
        </w:tc>
      </w:tr>
      <w:tr w:rsidR="00152733" w14:paraId="6F9AD60A" w14:textId="77777777" w:rsidTr="00AD78CA">
        <w:trPr>
          <w:trHeight w:val="377"/>
        </w:trPr>
        <w:tc>
          <w:tcPr>
            <w:tcW w:w="2990" w:type="dxa"/>
            <w:gridSpan w:val="3"/>
            <w:shd w:val="clear" w:color="auto" w:fill="FFFF00"/>
          </w:tcPr>
          <w:p w14:paraId="24F1E996" w14:textId="77777777" w:rsidR="00152733" w:rsidRDefault="00152733" w:rsidP="00AD78CA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Target Value</w:t>
            </w:r>
          </w:p>
        </w:tc>
      </w:tr>
      <w:tr w:rsidR="00152733" w14:paraId="21A53B30" w14:textId="77777777" w:rsidTr="00B42C79">
        <w:trPr>
          <w:trHeight w:val="377"/>
        </w:trPr>
        <w:tc>
          <w:tcPr>
            <w:tcW w:w="1036" w:type="dxa"/>
            <w:shd w:val="clear" w:color="auto" w:fill="92D050"/>
          </w:tcPr>
          <w:p w14:paraId="22122077" w14:textId="47818903" w:rsidR="00152733" w:rsidRDefault="00091B74" w:rsidP="00AD78CA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1</w:t>
            </w:r>
          </w:p>
        </w:tc>
        <w:tc>
          <w:tcPr>
            <w:tcW w:w="976" w:type="dxa"/>
            <w:shd w:val="clear" w:color="auto" w:fill="92D050"/>
          </w:tcPr>
          <w:p w14:paraId="2C743F30" w14:textId="4F720D5C" w:rsidR="00152733" w:rsidRDefault="00091B74" w:rsidP="00AD78CA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2</w:t>
            </w:r>
          </w:p>
        </w:tc>
        <w:tc>
          <w:tcPr>
            <w:tcW w:w="978" w:type="dxa"/>
            <w:shd w:val="clear" w:color="auto" w:fill="92D050"/>
          </w:tcPr>
          <w:p w14:paraId="02A8D2A2" w14:textId="65775105" w:rsidR="00152733" w:rsidRDefault="00091B74" w:rsidP="00AD78CA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3</w:t>
            </w:r>
          </w:p>
        </w:tc>
      </w:tr>
    </w:tbl>
    <w:p w14:paraId="3EFC0348" w14:textId="77777777" w:rsidR="00152733" w:rsidRDefault="00152733" w:rsidP="00153443">
      <w:pPr>
        <w:spacing w:after="160" w:line="259" w:lineRule="auto"/>
      </w:pPr>
    </w:p>
    <w:p w14:paraId="6B36C957" w14:textId="3CB001A7" w:rsidR="000D4707" w:rsidRDefault="00975236" w:rsidP="00153443">
      <w:pPr>
        <w:spacing w:after="160" w:line="259" w:lineRule="auto"/>
      </w:pPr>
      <w:r>
        <w:t xml:space="preserve">So, </w:t>
      </w:r>
      <w:r w:rsidR="00520910">
        <w:t xml:space="preserve">the above table </w:t>
      </w:r>
      <w:r w:rsidRPr="00975236">
        <w:t>present an arrangement of 6 numbers that produces the smallest difference</w:t>
      </w:r>
      <w:r w:rsidR="009E5403">
        <w:t xml:space="preserve"> </w:t>
      </w:r>
      <w:r w:rsidR="000D4707">
        <w:t>i.e., 1.</w:t>
      </w:r>
    </w:p>
    <w:p w14:paraId="4A1C91E9" w14:textId="67B40FAC" w:rsidR="00AF05C0" w:rsidRDefault="00325244" w:rsidP="00153443">
      <w:pPr>
        <w:spacing w:after="160" w:line="259" w:lineRule="auto"/>
      </w:pPr>
      <w:r>
        <w:t xml:space="preserve">On the other hand, we can also </w:t>
      </w:r>
      <w:r w:rsidR="004A3890">
        <w:t xml:space="preserve">find an arrangement </w:t>
      </w:r>
      <w:r w:rsidR="004F7A84">
        <w:t xml:space="preserve">where is no difference in </w:t>
      </w:r>
      <w:r w:rsidR="00975236" w:rsidRPr="00975236">
        <w:t>between the calculated result and the target value</w:t>
      </w:r>
      <w:r w:rsidR="00E3539B">
        <w:t xml:space="preserve"> (see below table).</w:t>
      </w:r>
    </w:p>
    <w:p w14:paraId="2FCFBEC1" w14:textId="77777777" w:rsidR="00FC0769" w:rsidRDefault="00FC0769" w:rsidP="00153443">
      <w:pPr>
        <w:spacing w:after="160" w:line="259" w:lineRule="auto"/>
      </w:pPr>
    </w:p>
    <w:tbl>
      <w:tblPr>
        <w:tblStyle w:val="TableGrid"/>
        <w:tblW w:w="0" w:type="auto"/>
        <w:shd w:val="clear" w:color="auto" w:fill="FFFF00"/>
        <w:tblLook w:val="04A0" w:firstRow="1" w:lastRow="0" w:firstColumn="1" w:lastColumn="0" w:noHBand="0" w:noVBand="1"/>
      </w:tblPr>
      <w:tblGrid>
        <w:gridCol w:w="1036"/>
        <w:gridCol w:w="976"/>
        <w:gridCol w:w="978"/>
      </w:tblGrid>
      <w:tr w:rsidR="00DC780A" w:rsidRPr="00624DD2" w14:paraId="57BFC5B0" w14:textId="77777777" w:rsidTr="00AD78CA">
        <w:trPr>
          <w:trHeight w:val="377"/>
        </w:trPr>
        <w:tc>
          <w:tcPr>
            <w:tcW w:w="1036" w:type="dxa"/>
            <w:shd w:val="clear" w:color="auto" w:fill="FFFF00"/>
          </w:tcPr>
          <w:p w14:paraId="620FCA7A" w14:textId="77777777" w:rsidR="00DC780A" w:rsidRPr="00624DD2" w:rsidRDefault="00DC780A" w:rsidP="00AD78CA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4</w:t>
            </w:r>
          </w:p>
        </w:tc>
        <w:tc>
          <w:tcPr>
            <w:tcW w:w="976" w:type="dxa"/>
            <w:shd w:val="clear" w:color="auto" w:fill="FFFF00"/>
          </w:tcPr>
          <w:p w14:paraId="12D79E76" w14:textId="5B276A1A" w:rsidR="00DC780A" w:rsidRPr="00624DD2" w:rsidRDefault="00DC780A" w:rsidP="00AD78CA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9</w:t>
            </w:r>
          </w:p>
        </w:tc>
        <w:tc>
          <w:tcPr>
            <w:tcW w:w="978" w:type="dxa"/>
            <w:shd w:val="clear" w:color="auto" w:fill="FFFF00"/>
          </w:tcPr>
          <w:p w14:paraId="74E6DD2C" w14:textId="2DB87F52" w:rsidR="00DC780A" w:rsidRPr="00624DD2" w:rsidRDefault="00DC780A" w:rsidP="00AD78CA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8</w:t>
            </w:r>
          </w:p>
        </w:tc>
      </w:tr>
      <w:tr w:rsidR="00DC780A" w:rsidRPr="00624DD2" w14:paraId="35067635" w14:textId="77777777" w:rsidTr="00AD78CA">
        <w:trPr>
          <w:trHeight w:val="377"/>
        </w:trPr>
        <w:tc>
          <w:tcPr>
            <w:tcW w:w="1036" w:type="dxa"/>
            <w:shd w:val="clear" w:color="auto" w:fill="FFFF00"/>
          </w:tcPr>
          <w:p w14:paraId="730FCF92" w14:textId="77777777" w:rsidR="00DC780A" w:rsidRDefault="00DC780A" w:rsidP="00AD78CA">
            <w:pPr>
              <w:jc w:val="center"/>
              <w:rPr>
                <w:b/>
                <w:bCs/>
                <w:sz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IN" w:eastAsia="en-IN"/>
              </w:rPr>
              <w:t>3</w:t>
            </w:r>
          </w:p>
        </w:tc>
        <w:tc>
          <w:tcPr>
            <w:tcW w:w="976" w:type="dxa"/>
            <w:shd w:val="clear" w:color="auto" w:fill="FFFF00"/>
          </w:tcPr>
          <w:p w14:paraId="409AFDB0" w14:textId="0BA439D4" w:rsidR="00DC780A" w:rsidRDefault="00DC780A" w:rsidP="00AD78CA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7</w:t>
            </w:r>
          </w:p>
        </w:tc>
        <w:tc>
          <w:tcPr>
            <w:tcW w:w="978" w:type="dxa"/>
            <w:shd w:val="clear" w:color="auto" w:fill="FFFF00"/>
          </w:tcPr>
          <w:p w14:paraId="15032746" w14:textId="7B87BEAD" w:rsidR="00DC780A" w:rsidRDefault="00DC780A" w:rsidP="00AD78CA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6</w:t>
            </w:r>
          </w:p>
        </w:tc>
      </w:tr>
      <w:tr w:rsidR="00DC780A" w14:paraId="76502DA6" w14:textId="77777777" w:rsidTr="00AD78CA">
        <w:trPr>
          <w:trHeight w:val="377"/>
        </w:trPr>
        <w:tc>
          <w:tcPr>
            <w:tcW w:w="2990" w:type="dxa"/>
            <w:gridSpan w:val="3"/>
            <w:shd w:val="clear" w:color="auto" w:fill="FFFF00"/>
          </w:tcPr>
          <w:p w14:paraId="53F1978F" w14:textId="77777777" w:rsidR="00DC780A" w:rsidRDefault="00DC780A" w:rsidP="00AD78CA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Target Value</w:t>
            </w:r>
          </w:p>
        </w:tc>
      </w:tr>
      <w:tr w:rsidR="00DC780A" w14:paraId="536341E0" w14:textId="77777777" w:rsidTr="00AD78CA">
        <w:trPr>
          <w:trHeight w:val="377"/>
        </w:trPr>
        <w:tc>
          <w:tcPr>
            <w:tcW w:w="1036" w:type="dxa"/>
            <w:shd w:val="clear" w:color="auto" w:fill="92D050"/>
          </w:tcPr>
          <w:p w14:paraId="7CF43E4D" w14:textId="77777777" w:rsidR="00DC780A" w:rsidRDefault="00DC780A" w:rsidP="00AD78CA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1</w:t>
            </w:r>
          </w:p>
        </w:tc>
        <w:tc>
          <w:tcPr>
            <w:tcW w:w="976" w:type="dxa"/>
            <w:shd w:val="clear" w:color="auto" w:fill="92D050"/>
          </w:tcPr>
          <w:p w14:paraId="4106F9B2" w14:textId="77777777" w:rsidR="00DC780A" w:rsidRDefault="00DC780A" w:rsidP="00AD78CA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2</w:t>
            </w:r>
          </w:p>
        </w:tc>
        <w:tc>
          <w:tcPr>
            <w:tcW w:w="978" w:type="dxa"/>
            <w:shd w:val="clear" w:color="auto" w:fill="92D050"/>
          </w:tcPr>
          <w:p w14:paraId="43A606E4" w14:textId="37016279" w:rsidR="00DC780A" w:rsidRDefault="00DC780A" w:rsidP="00AD78CA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2</w:t>
            </w:r>
          </w:p>
        </w:tc>
      </w:tr>
    </w:tbl>
    <w:p w14:paraId="21E3218B" w14:textId="77777777" w:rsidR="00DC780A" w:rsidRDefault="00DC780A" w:rsidP="00DC780A">
      <w:pPr>
        <w:spacing w:after="160" w:line="259" w:lineRule="auto"/>
      </w:pPr>
    </w:p>
    <w:p w14:paraId="1B126BBF" w14:textId="0DAA71DE" w:rsidR="00ED71FE" w:rsidRDefault="005C7069" w:rsidP="0041319D">
      <w:pPr>
        <w:spacing w:after="160" w:line="259" w:lineRule="auto"/>
        <w:jc w:val="both"/>
      </w:pPr>
      <w:r>
        <w:t xml:space="preserve">If arrangement of 6 number </w:t>
      </w:r>
      <w:r w:rsidR="00FD7849">
        <w:t>is 498-376</w:t>
      </w:r>
      <w:r w:rsidR="008C4838">
        <w:t>,</w:t>
      </w:r>
      <w:r w:rsidR="00FD7849">
        <w:t xml:space="preserve"> </w:t>
      </w:r>
      <w:r w:rsidR="002D7F49">
        <w:t>then there is no small difference</w:t>
      </w:r>
      <w:r w:rsidR="00323CF3">
        <w:t xml:space="preserve"> or exactly match with the </w:t>
      </w:r>
      <w:r w:rsidR="006C0E88">
        <w:t>target value.</w:t>
      </w:r>
    </w:p>
    <w:sectPr w:rsidR="00ED71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xNTI3MjE0NDYxNjBQ0lEKTi0uzszPAykwqgUAJv8eaiwAAAA="/>
  </w:docVars>
  <w:rsids>
    <w:rsidRoot w:val="00B8473A"/>
    <w:rsid w:val="00001C52"/>
    <w:rsid w:val="000025A9"/>
    <w:rsid w:val="00013A9C"/>
    <w:rsid w:val="00033B8A"/>
    <w:rsid w:val="00037A67"/>
    <w:rsid w:val="0005058B"/>
    <w:rsid w:val="00064D1B"/>
    <w:rsid w:val="0007153D"/>
    <w:rsid w:val="00091B74"/>
    <w:rsid w:val="000C0C7F"/>
    <w:rsid w:val="000D4707"/>
    <w:rsid w:val="000E2726"/>
    <w:rsid w:val="00152733"/>
    <w:rsid w:val="00153443"/>
    <w:rsid w:val="001D3491"/>
    <w:rsid w:val="00204B8C"/>
    <w:rsid w:val="002667B5"/>
    <w:rsid w:val="00281682"/>
    <w:rsid w:val="002B1683"/>
    <w:rsid w:val="002D7F49"/>
    <w:rsid w:val="002E1B0C"/>
    <w:rsid w:val="00321FE0"/>
    <w:rsid w:val="00323CF3"/>
    <w:rsid w:val="00325244"/>
    <w:rsid w:val="00326E38"/>
    <w:rsid w:val="00337C36"/>
    <w:rsid w:val="0036064D"/>
    <w:rsid w:val="003930C8"/>
    <w:rsid w:val="00397222"/>
    <w:rsid w:val="003B2FEE"/>
    <w:rsid w:val="003D0590"/>
    <w:rsid w:val="003D2ED2"/>
    <w:rsid w:val="0040678D"/>
    <w:rsid w:val="0041319D"/>
    <w:rsid w:val="00472972"/>
    <w:rsid w:val="004A3890"/>
    <w:rsid w:val="004D7263"/>
    <w:rsid w:val="004F65EC"/>
    <w:rsid w:val="004F7A84"/>
    <w:rsid w:val="005123C8"/>
    <w:rsid w:val="00520910"/>
    <w:rsid w:val="0053007C"/>
    <w:rsid w:val="00542E33"/>
    <w:rsid w:val="00596236"/>
    <w:rsid w:val="005A13C8"/>
    <w:rsid w:val="005B625B"/>
    <w:rsid w:val="005C7069"/>
    <w:rsid w:val="0062420C"/>
    <w:rsid w:val="00624DD2"/>
    <w:rsid w:val="006515E0"/>
    <w:rsid w:val="00654A90"/>
    <w:rsid w:val="00690ABF"/>
    <w:rsid w:val="006C0E88"/>
    <w:rsid w:val="006C244B"/>
    <w:rsid w:val="006D08AA"/>
    <w:rsid w:val="006F046B"/>
    <w:rsid w:val="00752560"/>
    <w:rsid w:val="00753F17"/>
    <w:rsid w:val="007D2FA3"/>
    <w:rsid w:val="007E207F"/>
    <w:rsid w:val="00811011"/>
    <w:rsid w:val="00847726"/>
    <w:rsid w:val="00886950"/>
    <w:rsid w:val="008C4838"/>
    <w:rsid w:val="008D64A1"/>
    <w:rsid w:val="009022C9"/>
    <w:rsid w:val="0094404C"/>
    <w:rsid w:val="00975236"/>
    <w:rsid w:val="00996F51"/>
    <w:rsid w:val="009A260A"/>
    <w:rsid w:val="009B2A34"/>
    <w:rsid w:val="009E5403"/>
    <w:rsid w:val="009F6738"/>
    <w:rsid w:val="00A06321"/>
    <w:rsid w:val="00A3695C"/>
    <w:rsid w:val="00A67FE6"/>
    <w:rsid w:val="00A813B7"/>
    <w:rsid w:val="00AA04AF"/>
    <w:rsid w:val="00AA5457"/>
    <w:rsid w:val="00AB192E"/>
    <w:rsid w:val="00AE1E1E"/>
    <w:rsid w:val="00AF05C0"/>
    <w:rsid w:val="00B24403"/>
    <w:rsid w:val="00B42C79"/>
    <w:rsid w:val="00B44398"/>
    <w:rsid w:val="00B63ADD"/>
    <w:rsid w:val="00B8473A"/>
    <w:rsid w:val="00BA7A25"/>
    <w:rsid w:val="00BA7C59"/>
    <w:rsid w:val="00BC0905"/>
    <w:rsid w:val="00BD72A6"/>
    <w:rsid w:val="00C00CE4"/>
    <w:rsid w:val="00C01355"/>
    <w:rsid w:val="00C532B2"/>
    <w:rsid w:val="00C56026"/>
    <w:rsid w:val="00C63F38"/>
    <w:rsid w:val="00C93399"/>
    <w:rsid w:val="00CC195E"/>
    <w:rsid w:val="00CE1FDE"/>
    <w:rsid w:val="00D20BAA"/>
    <w:rsid w:val="00D92D03"/>
    <w:rsid w:val="00DC0560"/>
    <w:rsid w:val="00DC780A"/>
    <w:rsid w:val="00DD1651"/>
    <w:rsid w:val="00DE4DB3"/>
    <w:rsid w:val="00E0243F"/>
    <w:rsid w:val="00E25F1C"/>
    <w:rsid w:val="00E3539B"/>
    <w:rsid w:val="00E858AA"/>
    <w:rsid w:val="00E859A7"/>
    <w:rsid w:val="00E93C12"/>
    <w:rsid w:val="00ED71FE"/>
    <w:rsid w:val="00F04131"/>
    <w:rsid w:val="00F47E49"/>
    <w:rsid w:val="00F77F84"/>
    <w:rsid w:val="00FA56EC"/>
    <w:rsid w:val="00FC0769"/>
    <w:rsid w:val="00FD05EC"/>
    <w:rsid w:val="00FD570A"/>
    <w:rsid w:val="00FD6E9F"/>
    <w:rsid w:val="00FD78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A9A063"/>
  <w15:chartTrackingRefBased/>
  <w15:docId w15:val="{B61A5F65-11B4-457B-B99F-AD0C39FA4C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47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8473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52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4</Pages>
  <Words>159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ptop 07</dc:creator>
  <cp:keywords/>
  <dc:description/>
  <cp:lastModifiedBy>laptop 07</cp:lastModifiedBy>
  <cp:revision>145</cp:revision>
  <dcterms:created xsi:type="dcterms:W3CDTF">2022-08-20T07:05:00Z</dcterms:created>
  <dcterms:modified xsi:type="dcterms:W3CDTF">2022-08-23T04:00:00Z</dcterms:modified>
</cp:coreProperties>
</file>